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32A758" w14:textId="0CDF79F6" w:rsidR="00E04C3D" w:rsidRPr="00A456B9" w:rsidRDefault="00A456B9" w:rsidP="00141433">
      <w:pPr>
        <w:rPr>
          <w:rFonts w:asciiTheme="majorHAnsi" w:hAnsiTheme="majorHAnsi"/>
          <w:sz w:val="48"/>
          <w:szCs w:val="48"/>
        </w:rPr>
      </w:pPr>
      <w:r w:rsidRPr="00A456B9">
        <w:rPr>
          <w:rFonts w:asciiTheme="majorHAnsi" w:hAnsiTheme="majorHAnsi"/>
          <w:sz w:val="48"/>
          <w:szCs w:val="48"/>
        </w:rPr>
        <w:t>Copy for portfolio site</w:t>
      </w:r>
    </w:p>
    <w:p w14:paraId="134762D3" w14:textId="16C7D270" w:rsidR="00A456B9" w:rsidRDefault="00A456B9" w:rsidP="00141433">
      <w:pPr>
        <w:rPr>
          <w:rFonts w:asciiTheme="majorHAnsi" w:hAnsiTheme="majorHAnsi"/>
          <w:b/>
          <w:sz w:val="40"/>
          <w:szCs w:val="40"/>
        </w:rPr>
      </w:pPr>
      <w:r>
        <w:rPr>
          <w:rFonts w:asciiTheme="majorHAnsi" w:hAnsiTheme="majorHAnsi"/>
          <w:b/>
          <w:sz w:val="40"/>
          <w:szCs w:val="40"/>
        </w:rPr>
        <w:t>About me</w:t>
      </w:r>
    </w:p>
    <w:p w14:paraId="755DC8AB" w14:textId="29E84494" w:rsidR="00A456B9" w:rsidRDefault="00A456B9" w:rsidP="00A456B9">
      <w:pPr>
        <w:rPr>
          <w:b/>
        </w:rPr>
      </w:pPr>
      <w:r w:rsidRPr="00A456B9">
        <w:rPr>
          <w:b/>
        </w:rPr>
        <w:t>Front-End Web Developer</w:t>
      </w:r>
    </w:p>
    <w:p w14:paraId="3ED79316" w14:textId="7CE37837" w:rsidR="00A456B9" w:rsidRDefault="00A456B9" w:rsidP="00A456B9">
      <w:pPr>
        <w:rPr>
          <w:b/>
          <w:sz w:val="28"/>
          <w:szCs w:val="28"/>
        </w:rPr>
      </w:pPr>
      <w:r w:rsidRPr="00A456B9">
        <w:rPr>
          <w:b/>
          <w:sz w:val="28"/>
          <w:szCs w:val="28"/>
        </w:rPr>
        <w:t xml:space="preserve">Jiten Mehta </w:t>
      </w:r>
    </w:p>
    <w:p w14:paraId="05BAD802" w14:textId="77777777" w:rsidR="00A456B9" w:rsidRPr="00A456B9" w:rsidRDefault="00A456B9" w:rsidP="00A456B9">
      <w:r w:rsidRPr="00A456B9">
        <w:t>Hey! My name is Jiten Mehta and welcome to my website. I am versatile front-end web developer based in the UK. Versatile you may ask, how so? Well my initial experience in graphic design, in combination with my experience as a front-end web developer (check out the awesome portfolio!) I have been able to acquire a balanced set of design and development tools to create the perfect website or web application.</w:t>
      </w:r>
    </w:p>
    <w:p w14:paraId="1D8A2A1D" w14:textId="2AF617E4" w:rsidR="00A456B9" w:rsidRDefault="00A456B9" w:rsidP="00A456B9">
      <w:r w:rsidRPr="00A456B9">
        <w:t>Check out some the web technologies I utilize below!</w:t>
      </w:r>
    </w:p>
    <w:p w14:paraId="64324D39" w14:textId="77777777" w:rsidR="00A456B9" w:rsidRDefault="00A456B9" w:rsidP="00A456B9"/>
    <w:p w14:paraId="1B58A463" w14:textId="293DAB6D" w:rsidR="00A456B9" w:rsidRDefault="00A456B9" w:rsidP="00A456B9">
      <w:r w:rsidRPr="00A456B9">
        <w:t xml:space="preserve">In addition to my experience, I am a lifelong learner and have a strong educational background. In 2016, I graduated with a </w:t>
      </w:r>
      <w:proofErr w:type="spellStart"/>
      <w:proofErr w:type="gramStart"/>
      <w:r w:rsidRPr="00A456B9">
        <w:t>masters</w:t>
      </w:r>
      <w:proofErr w:type="spellEnd"/>
      <w:proofErr w:type="gramEnd"/>
      <w:r w:rsidRPr="00A456B9">
        <w:t xml:space="preserve"> degree in Digital Design and in 2020 I completed a front-end web development </w:t>
      </w:r>
      <w:proofErr w:type="spellStart"/>
      <w:r w:rsidRPr="00A456B9">
        <w:t>techdegree</w:t>
      </w:r>
      <w:proofErr w:type="spellEnd"/>
      <w:r w:rsidRPr="00A456B9">
        <w:t xml:space="preserve"> from the on-line school </w:t>
      </w:r>
      <w:proofErr w:type="spellStart"/>
      <w:r w:rsidRPr="00A456B9">
        <w:t>Teamtreehouse</w:t>
      </w:r>
      <w:proofErr w:type="spellEnd"/>
      <w:r w:rsidRPr="00A456B9">
        <w:t xml:space="preserve">. You can check out the syllabus </w:t>
      </w:r>
      <w:hyperlink r:id="rId6" w:tgtFrame="_blank" w:history="1">
        <w:r w:rsidRPr="00A456B9">
          <w:rPr>
            <w:rStyle w:val="Hyperlink"/>
          </w:rPr>
          <w:t>here</w:t>
        </w:r>
      </w:hyperlink>
      <w:r w:rsidRPr="00A456B9">
        <w:t>. To learn more about my education or experience, head over to the CV section.</w:t>
      </w:r>
    </w:p>
    <w:p w14:paraId="3DE64E70" w14:textId="58E96822" w:rsidR="00A456B9" w:rsidRDefault="00A456B9" w:rsidP="00A456B9"/>
    <w:p w14:paraId="573BB12F" w14:textId="677A807A" w:rsidR="00A456B9" w:rsidRDefault="00A456B9" w:rsidP="00A456B9">
      <w:pPr>
        <w:rPr>
          <w:b/>
        </w:rPr>
      </w:pPr>
      <w:r>
        <w:rPr>
          <w:b/>
        </w:rPr>
        <w:t>What I do</w:t>
      </w:r>
    </w:p>
    <w:p w14:paraId="0D4CD2B2" w14:textId="7C8A8CBF" w:rsidR="00A456B9" w:rsidRPr="00A456B9" w:rsidRDefault="00A456B9" w:rsidP="00A456B9">
      <w:pPr>
        <w:rPr>
          <w:b/>
          <w:sz w:val="28"/>
          <w:szCs w:val="28"/>
        </w:rPr>
      </w:pPr>
      <w:r>
        <w:rPr>
          <w:b/>
          <w:sz w:val="28"/>
          <w:szCs w:val="28"/>
        </w:rPr>
        <w:t>My Services</w:t>
      </w:r>
      <w:bookmarkStart w:id="0" w:name="_GoBack"/>
      <w:bookmarkEnd w:id="0"/>
      <w:r w:rsidRPr="00A456B9">
        <w:rPr>
          <w:b/>
          <w:sz w:val="28"/>
          <w:szCs w:val="28"/>
        </w:rPr>
        <w:t xml:space="preserve"> </w:t>
      </w:r>
    </w:p>
    <w:p w14:paraId="54431A21" w14:textId="3ACEF618" w:rsidR="00A456B9" w:rsidRPr="00A456B9" w:rsidRDefault="00A456B9" w:rsidP="00A456B9">
      <w:r w:rsidRPr="00A456B9">
        <w:t xml:space="preserve">As mentioned above, I have experience in graphic/digital design. This ranges from designing leaflets and brochures to creating prototypes by using tools such as Adobe XD. Below are some of the many tools I have utilized in the last decade or so. To view my graphic design portfolio, please click </w:t>
      </w:r>
      <w:hyperlink r:id="rId7" w:tgtFrame="_blank" w:history="1">
        <w:r w:rsidRPr="00A456B9">
          <w:rPr>
            <w:rStyle w:val="Hyperlink"/>
          </w:rPr>
          <w:t>here</w:t>
        </w:r>
      </w:hyperlink>
      <w:r w:rsidRPr="00A456B9">
        <w:t>.</w:t>
      </w:r>
    </w:p>
    <w:p w14:paraId="3D87DAAE" w14:textId="77777777" w:rsidR="00A456B9" w:rsidRPr="00A456B9" w:rsidRDefault="00A456B9" w:rsidP="00A456B9">
      <w:pPr>
        <w:rPr>
          <w:b/>
          <w:sz w:val="28"/>
          <w:szCs w:val="28"/>
        </w:rPr>
      </w:pPr>
    </w:p>
    <w:p w14:paraId="4E9BB05D" w14:textId="77777777" w:rsidR="00A456B9" w:rsidRPr="00A456B9" w:rsidRDefault="00A456B9" w:rsidP="00A456B9">
      <w:pPr>
        <w:rPr>
          <w:b/>
        </w:rPr>
      </w:pPr>
    </w:p>
    <w:p w14:paraId="0AE0C1DC" w14:textId="77777777" w:rsidR="00A456B9" w:rsidRPr="00A456B9" w:rsidRDefault="00A456B9" w:rsidP="00141433">
      <w:pPr>
        <w:rPr>
          <w:rFonts w:asciiTheme="majorHAnsi" w:hAnsiTheme="majorHAnsi"/>
          <w:b/>
          <w:sz w:val="32"/>
          <w:szCs w:val="32"/>
        </w:rPr>
      </w:pPr>
    </w:p>
    <w:p w14:paraId="712FBA7A" w14:textId="342F1258" w:rsidR="00A456B9" w:rsidRDefault="00A456B9" w:rsidP="00141433">
      <w:pPr>
        <w:rPr>
          <w:rFonts w:asciiTheme="majorHAnsi" w:hAnsiTheme="majorHAnsi" w:cstheme="majorHAnsi"/>
          <w:b/>
          <w:sz w:val="40"/>
          <w:szCs w:val="40"/>
        </w:rPr>
      </w:pPr>
    </w:p>
    <w:p w14:paraId="7BAE305A" w14:textId="77777777" w:rsidR="00A456B9" w:rsidRPr="00A456B9" w:rsidRDefault="00A456B9" w:rsidP="00141433">
      <w:pPr>
        <w:rPr>
          <w:rFonts w:asciiTheme="majorHAnsi" w:hAnsiTheme="majorHAnsi" w:cstheme="majorHAnsi"/>
          <w:b/>
          <w:sz w:val="32"/>
          <w:szCs w:val="32"/>
        </w:rPr>
      </w:pPr>
    </w:p>
    <w:sectPr w:rsidR="00A456B9" w:rsidRPr="00A456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B2292"/>
    <w:multiLevelType w:val="hybridMultilevel"/>
    <w:tmpl w:val="65E8D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51996"/>
    <w:multiLevelType w:val="hybridMultilevel"/>
    <w:tmpl w:val="8B5A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73A9A"/>
    <w:multiLevelType w:val="hybridMultilevel"/>
    <w:tmpl w:val="ECECC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3507EF"/>
    <w:multiLevelType w:val="hybridMultilevel"/>
    <w:tmpl w:val="FAF2D4C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5447C11"/>
    <w:multiLevelType w:val="hybridMultilevel"/>
    <w:tmpl w:val="C2469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3F0336"/>
    <w:multiLevelType w:val="hybridMultilevel"/>
    <w:tmpl w:val="D160E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EwN7EwNbY0NzZU0lEKTi0uzszPAykwrQUAV0jcmCwAAAA="/>
  </w:docVars>
  <w:rsids>
    <w:rsidRoot w:val="00780C16"/>
    <w:rsid w:val="00022D2E"/>
    <w:rsid w:val="0004384F"/>
    <w:rsid w:val="00044468"/>
    <w:rsid w:val="000C2A01"/>
    <w:rsid w:val="00141433"/>
    <w:rsid w:val="001956C0"/>
    <w:rsid w:val="002E591B"/>
    <w:rsid w:val="00316BDC"/>
    <w:rsid w:val="00401456"/>
    <w:rsid w:val="004319A2"/>
    <w:rsid w:val="004B4146"/>
    <w:rsid w:val="004B7838"/>
    <w:rsid w:val="005B22CD"/>
    <w:rsid w:val="00713E7C"/>
    <w:rsid w:val="00734CF2"/>
    <w:rsid w:val="007450CF"/>
    <w:rsid w:val="00780C16"/>
    <w:rsid w:val="00781D31"/>
    <w:rsid w:val="007E0D33"/>
    <w:rsid w:val="007E2CE6"/>
    <w:rsid w:val="008F6CEC"/>
    <w:rsid w:val="00A456B9"/>
    <w:rsid w:val="00A655BC"/>
    <w:rsid w:val="00A74593"/>
    <w:rsid w:val="00A94733"/>
    <w:rsid w:val="00AF0428"/>
    <w:rsid w:val="00BB1CF1"/>
    <w:rsid w:val="00BB55CF"/>
    <w:rsid w:val="00C018CB"/>
    <w:rsid w:val="00C14688"/>
    <w:rsid w:val="00C326F9"/>
    <w:rsid w:val="00C6527E"/>
    <w:rsid w:val="00C9759C"/>
    <w:rsid w:val="00D62692"/>
    <w:rsid w:val="00D62D51"/>
    <w:rsid w:val="00E04C3D"/>
    <w:rsid w:val="00E9074A"/>
    <w:rsid w:val="00EE2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F0C58A"/>
  <w15:chartTrackingRefBased/>
  <w15:docId w15:val="{94F29A35-080F-4CD3-AA1D-10A3FF890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2D2E"/>
  </w:style>
  <w:style w:type="paragraph" w:styleId="Heading1">
    <w:name w:val="heading 1"/>
    <w:basedOn w:val="Normal"/>
    <w:next w:val="Normal"/>
    <w:link w:val="Heading1Char"/>
    <w:uiPriority w:val="9"/>
    <w:qFormat/>
    <w:rsid w:val="00022D2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2D2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D2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D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D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D2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D2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D2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D2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4143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4143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41433"/>
    <w:rPr>
      <w:color w:val="954F72" w:themeColor="followedHyperlink"/>
      <w:u w:val="single"/>
    </w:rPr>
  </w:style>
  <w:style w:type="paragraph" w:customStyle="1" w:styleId="BasicParagraph">
    <w:name w:val="[Basic Paragraph]"/>
    <w:basedOn w:val="Normal"/>
    <w:uiPriority w:val="99"/>
    <w:rsid w:val="0014143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4B4146"/>
  </w:style>
  <w:style w:type="character" w:styleId="UnresolvedMention">
    <w:name w:val="Unresolved Mention"/>
    <w:basedOn w:val="DefaultParagraphFont"/>
    <w:uiPriority w:val="99"/>
    <w:semiHidden/>
    <w:unhideWhenUsed/>
    <w:rsid w:val="008F6CE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22D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2D2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D2E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22D2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D2E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D2E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D2E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D2E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D2E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22D2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22D2E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2D2E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2D2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22D2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22D2E"/>
    <w:rPr>
      <w:b/>
      <w:bCs/>
    </w:rPr>
  </w:style>
  <w:style w:type="character" w:styleId="Emphasis">
    <w:name w:val="Emphasis"/>
    <w:basedOn w:val="DefaultParagraphFont"/>
    <w:uiPriority w:val="20"/>
    <w:qFormat/>
    <w:rsid w:val="00022D2E"/>
    <w:rPr>
      <w:i/>
      <w:iCs/>
    </w:rPr>
  </w:style>
  <w:style w:type="paragraph" w:styleId="NoSpacing">
    <w:name w:val="No Spacing"/>
    <w:uiPriority w:val="1"/>
    <w:qFormat/>
    <w:rsid w:val="00022D2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22D2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2D2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2D2E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2D2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22D2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22D2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22D2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22D2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22D2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22D2E"/>
    <w:pPr>
      <w:outlineLvl w:val="9"/>
    </w:pPr>
  </w:style>
  <w:style w:type="character" w:customStyle="1" w:styleId="posts-column-inner">
    <w:name w:val="posts-column-inner"/>
    <w:basedOn w:val="DefaultParagraphFont"/>
    <w:rsid w:val="00713E7C"/>
  </w:style>
  <w:style w:type="paragraph" w:styleId="NormalWeb">
    <w:name w:val="Normal (Web)"/>
    <w:basedOn w:val="Normal"/>
    <w:uiPriority w:val="99"/>
    <w:semiHidden/>
    <w:unhideWhenUsed/>
    <w:rsid w:val="00A456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21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behance.net/jitenmehta521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join.teamtreehouse.com/front-end-web-development-techdegre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7D68DE-3752-4247-A1B3-7F1ED6ED1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 Mehta</dc:creator>
  <cp:keywords/>
  <dc:description/>
  <cp:lastModifiedBy>Jiten Mehta</cp:lastModifiedBy>
  <cp:revision>3</cp:revision>
  <dcterms:created xsi:type="dcterms:W3CDTF">2020-07-11T20:07:00Z</dcterms:created>
  <dcterms:modified xsi:type="dcterms:W3CDTF">2020-07-12T19:14:00Z</dcterms:modified>
</cp:coreProperties>
</file>